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10B488" w14:textId="77777777" w:rsidR="00FE2348" w:rsidRPr="000910AF" w:rsidRDefault="00FE2348" w:rsidP="000910AF">
      <w:pPr>
        <w:shd w:val="clear" w:color="auto" w:fill="FFFFFF"/>
        <w:spacing w:after="240" w:line="360" w:lineRule="auto"/>
        <w:jc w:val="center"/>
        <w:rPr>
          <w:rFonts w:ascii="Tahoma" w:eastAsia="Times New Roman" w:hAnsi="Tahoma" w:cs="Tahoma"/>
          <w:b/>
          <w:bCs/>
          <w:color w:val="000000"/>
          <w:sz w:val="24"/>
          <w:szCs w:val="24"/>
          <w:u w:val="single"/>
          <w:lang w:eastAsia="en-IN"/>
        </w:rPr>
      </w:pPr>
      <w:r w:rsidRPr="000910AF">
        <w:rPr>
          <w:rFonts w:ascii="Tahoma" w:eastAsia="Times New Roman" w:hAnsi="Tahoma" w:cs="Tahoma"/>
          <w:b/>
          <w:bCs/>
          <w:color w:val="000000"/>
          <w:sz w:val="24"/>
          <w:szCs w:val="24"/>
          <w:u w:val="single"/>
          <w:lang w:eastAsia="en-IN"/>
        </w:rPr>
        <w:t>AFFIDAVIT OF IDENTITY</w:t>
      </w:r>
    </w:p>
    <w:p w14:paraId="6EEAC754" w14:textId="16864208" w:rsidR="00FE2348" w:rsidRPr="000910AF" w:rsidRDefault="00FE2348" w:rsidP="000910AF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STATE OF ____________________</w:t>
      </w: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br/>
        <w:t>COUNTY OF ____________________</w:t>
      </w:r>
      <w:bookmarkStart w:id="0" w:name="_GoBack"/>
      <w:bookmarkEnd w:id="0"/>
    </w:p>
    <w:p w14:paraId="379FFDAE" w14:textId="77777777" w:rsidR="00FE2348" w:rsidRPr="000910AF" w:rsidRDefault="00FE2348" w:rsidP="000910AF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</w:p>
    <w:p w14:paraId="3FEDE085" w14:textId="77777777" w:rsidR="00FE2348" w:rsidRPr="000910AF" w:rsidRDefault="00FE2348" w:rsidP="000910AF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I/We, ____________________, born in ____________________, in the county of ____________________ in the state of ____________________ and being duly sworn, do hereby depose and attest that:</w:t>
      </w:r>
    </w:p>
    <w:p w14:paraId="23CB23A9" w14:textId="77777777" w:rsidR="00FE2348" w:rsidRPr="000910AF" w:rsidRDefault="00FE2348" w:rsidP="000910A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My full and legal name is ____________________</w:t>
      </w:r>
    </w:p>
    <w:p w14:paraId="4323DFF6" w14:textId="77777777" w:rsidR="00FE2348" w:rsidRPr="000910AF" w:rsidRDefault="00FE2348" w:rsidP="000910A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My current address is ____________________</w:t>
      </w:r>
    </w:p>
    <w:p w14:paraId="5253CAD7" w14:textId="77777777" w:rsidR="00FE2348" w:rsidRPr="000910AF" w:rsidRDefault="00FE2348" w:rsidP="000910A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My Social Security number ____________________</w:t>
      </w:r>
    </w:p>
    <w:p w14:paraId="73997836" w14:textId="77777777" w:rsidR="00FE2348" w:rsidRPr="000910AF" w:rsidRDefault="00FE2348" w:rsidP="000910A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As proof of identity, I have presented the public notary the following photo ID: ____________________</w:t>
      </w:r>
    </w:p>
    <w:p w14:paraId="61A5B536" w14:textId="77777777" w:rsidR="00FE2348" w:rsidRPr="000910AF" w:rsidRDefault="00FE2348" w:rsidP="000910A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I understand that the purpose of this document is to demonstrate that I am the proven client of ____________________</w:t>
      </w:r>
    </w:p>
    <w:p w14:paraId="2D25D3BA" w14:textId="77777777" w:rsidR="00FE2348" w:rsidRPr="000910AF" w:rsidRDefault="00FE2348" w:rsidP="000910A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I understand that the falsification of this document is a felony offense, and I swear that all of the aforementioned information is true.</w:t>
      </w:r>
    </w:p>
    <w:p w14:paraId="631A6A41" w14:textId="77777777" w:rsidR="00FE2348" w:rsidRPr="000910AF" w:rsidRDefault="00FE2348" w:rsidP="000910AF">
      <w:pPr>
        <w:shd w:val="clear" w:color="auto" w:fill="FFFFFF"/>
        <w:spacing w:after="240" w:line="360" w:lineRule="auto"/>
        <w:jc w:val="righ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____________________</w:t>
      </w:r>
    </w:p>
    <w:p w14:paraId="1F384AC2" w14:textId="25B65D4A" w:rsidR="00FE2348" w:rsidRPr="000910AF" w:rsidRDefault="00FE2348" w:rsidP="000910AF">
      <w:pPr>
        <w:shd w:val="clear" w:color="auto" w:fill="FFFFFF"/>
        <w:spacing w:after="240" w:line="360" w:lineRule="auto"/>
        <w:ind w:left="5760" w:firstLine="720"/>
        <w:jc w:val="center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AFFIANT</w:t>
      </w:r>
    </w:p>
    <w:p w14:paraId="6025AEC8" w14:textId="77777777" w:rsidR="00FE2348" w:rsidRPr="000910AF" w:rsidRDefault="00FE2348" w:rsidP="000910AF">
      <w:pPr>
        <w:shd w:val="clear" w:color="auto" w:fill="FFFFFF"/>
        <w:spacing w:after="240" w:line="360" w:lineRule="auto"/>
        <w:ind w:left="5760" w:firstLine="720"/>
        <w:jc w:val="center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</w:p>
    <w:p w14:paraId="4D98B331" w14:textId="20AF12C3" w:rsidR="00FE2348" w:rsidRPr="000910AF" w:rsidRDefault="00FE2348" w:rsidP="000910AF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Subscribed and sworn to before me this ____________________ day of ____________________ 20 ____________________</w:t>
      </w:r>
    </w:p>
    <w:p w14:paraId="776F9016" w14:textId="77777777" w:rsidR="00FE2348" w:rsidRPr="000910AF" w:rsidRDefault="00FE2348" w:rsidP="000910AF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</w:p>
    <w:p w14:paraId="761F39E9" w14:textId="0DF7A69D" w:rsidR="00FE2348" w:rsidRPr="000910AF" w:rsidRDefault="00FE2348" w:rsidP="000910AF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____________________</w:t>
      </w: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br/>
        <w:t>(Notary Public),</w:t>
      </w:r>
    </w:p>
    <w:p w14:paraId="70BF8A02" w14:textId="77777777" w:rsidR="00FE2348" w:rsidRPr="000910AF" w:rsidRDefault="00FE2348" w:rsidP="000910AF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</w:p>
    <w:p w14:paraId="26FD9B0E" w14:textId="7F1E58AC" w:rsidR="00FE2348" w:rsidRPr="000910AF" w:rsidRDefault="00FE2348" w:rsidP="000910AF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lastRenderedPageBreak/>
        <w:t>____________________ County.</w:t>
      </w:r>
    </w:p>
    <w:p w14:paraId="4A3CB8B1" w14:textId="77777777" w:rsidR="00FE2348" w:rsidRPr="000910AF" w:rsidRDefault="00FE2348" w:rsidP="000910AF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</w:p>
    <w:p w14:paraId="6A3221DA" w14:textId="77777777" w:rsidR="00FE2348" w:rsidRPr="000910AF" w:rsidRDefault="00FE2348" w:rsidP="000910AF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0910AF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My commission expires ____________________ 20 ____________________</w:t>
      </w:r>
    </w:p>
    <w:p w14:paraId="26509FC9" w14:textId="77777777" w:rsidR="004742F6" w:rsidRPr="000910AF" w:rsidRDefault="004742F6" w:rsidP="000910AF">
      <w:pPr>
        <w:spacing w:line="360" w:lineRule="auto"/>
        <w:rPr>
          <w:rFonts w:ascii="Tahoma" w:hAnsi="Tahoma" w:cs="Tahoma"/>
          <w:sz w:val="24"/>
          <w:szCs w:val="24"/>
        </w:rPr>
      </w:pPr>
    </w:p>
    <w:sectPr w:rsidR="004742F6" w:rsidRPr="000910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3E59E2"/>
    <w:multiLevelType w:val="multilevel"/>
    <w:tmpl w:val="11180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zYxNjM1tTAzNTBU0lEKTi0uzszPAykwrAUAqNo2nSwAAAA="/>
  </w:docVars>
  <w:rsids>
    <w:rsidRoot w:val="000D13D4"/>
    <w:rsid w:val="000910AF"/>
    <w:rsid w:val="000D13D4"/>
    <w:rsid w:val="004742F6"/>
    <w:rsid w:val="00FE2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9AA20"/>
  <w15:chartTrackingRefBased/>
  <w15:docId w15:val="{AA782DC0-C379-49CB-A313-9FD61AD3E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E23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91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56</Words>
  <Characters>891</Characters>
  <Application>Microsoft Office Word</Application>
  <DocSecurity>0</DocSecurity>
  <Lines>7</Lines>
  <Paragraphs>2</Paragraphs>
  <ScaleCrop>false</ScaleCrop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20-02-04T09:28:00Z</dcterms:created>
  <dcterms:modified xsi:type="dcterms:W3CDTF">2020-02-06T11:51:00Z</dcterms:modified>
</cp:coreProperties>
</file>